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D7E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D7E6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D7E6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D7E65" w:rsidRPr="009D7E65" w:rsidRDefault="009D7E6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7E65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revised manuscript is acceptable</w:t>
      </w:r>
      <w:r w:rsidRPr="009D7E65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9D7E6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D7E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D7E6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D7E6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D7E65" w:rsidRPr="009D7E65" w:rsidRDefault="009D7E65" w:rsidP="009D7E65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9D7E65">
        <w:rPr>
          <w:rFonts w:ascii="Arial" w:hAnsi="Arial" w:cs="Arial"/>
          <w:b/>
          <w:bCs/>
          <w:sz w:val="20"/>
          <w:szCs w:val="20"/>
        </w:rPr>
        <w:t>Dr.</w:t>
      </w:r>
      <w:proofErr w:type="spellEnd"/>
      <w:r w:rsidRPr="009D7E65">
        <w:rPr>
          <w:rFonts w:ascii="Arial" w:hAnsi="Arial" w:cs="Arial"/>
          <w:b/>
          <w:bCs/>
          <w:sz w:val="20"/>
          <w:szCs w:val="20"/>
        </w:rPr>
        <w:t xml:space="preserve"> Wen-Cheng Liu</w:t>
      </w:r>
      <w:r w:rsidRPr="009D7E6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9D7E65">
        <w:rPr>
          <w:rFonts w:ascii="Arial" w:hAnsi="Arial" w:cs="Arial"/>
          <w:b/>
          <w:bCs/>
          <w:sz w:val="20"/>
          <w:szCs w:val="20"/>
        </w:rPr>
        <w:t>National United University (NUU), Taiwan</w:t>
      </w:r>
    </w:p>
    <w:p w:rsidR="009D7E65" w:rsidRPr="009D7E65" w:rsidRDefault="009D7E6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D7E65" w:rsidRPr="009D7E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MDUxNDQyNbQwNDNU0lEKTi0uzszPAykwrAUAVZvxCywAAAA="/>
  </w:docVars>
  <w:rsids>
    <w:rsidRoot w:val="00A72896"/>
    <w:rsid w:val="002C0B2C"/>
    <w:rsid w:val="009344FF"/>
    <w:rsid w:val="009D7E65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D9B53"/>
  <w15:docId w15:val="{13495EBA-F58C-4E35-AA65-A1CF0D70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1T07:18:00Z</dcterms:modified>
</cp:coreProperties>
</file>